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8D9" w:rsidRPr="00DC1832" w:rsidRDefault="00D90CE4" w:rsidP="00D90CE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Rajiv Gandhi university of health and Science</w:t>
      </w:r>
    </w:p>
    <w:p w:rsidR="00D90CE4" w:rsidRPr="00DC1832" w:rsidRDefault="00D90CE4" w:rsidP="00D90CE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B. pharm semester-4</w:t>
      </w:r>
    </w:p>
    <w:p w:rsidR="00D90CE4" w:rsidRPr="00DC1832" w:rsidRDefault="00D90CE4" w:rsidP="00D90CE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PHARMACOLOGY-1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8"/>
          <w:szCs w:val="28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Unit-1 General pharmacology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Essay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essential drugs and give examples? 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different route of drug administration with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examples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tachyphylaxi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with examples.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different membrane transport systems with example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is enzyme induction and inhibition with examples?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factors affecting the absorption of drugs?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factor affecting the metabolism of drugs?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 note on metabolism of drugs by Phase I reaction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 note on metabolism of drugs by Phase II reaction.</w:t>
      </w:r>
    </w:p>
    <w:p w:rsidR="00DC1832" w:rsidRPr="00DC1832" w:rsidRDefault="00DC1832" w:rsidP="00DC18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in detail about different routes of drug elimination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answer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Define agonist and give example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Define antagonist with examples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do you mean by competitive antagonism?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about the first and zero order kinetics of elimination.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olerance and dependence with examples.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significance of renal clearance.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significance of volume of distribution.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son spare receptors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short notes on physiological antagonism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short note on non-competitive antagonism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note on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idiosyncracy</w:t>
      </w:r>
      <w:proofErr w:type="spellEnd"/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on addiction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on tolerance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on dependence</w:t>
      </w:r>
    </w:p>
    <w:p w:rsidR="00DC1832" w:rsidRPr="00DC1832" w:rsidRDefault="00DC1832" w:rsidP="00DC18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note on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tachyphylaxis</w:t>
      </w:r>
      <w:proofErr w:type="spellEnd"/>
    </w:p>
    <w:p w:rsidR="00D90CE4" w:rsidRPr="00DC1832" w:rsidRDefault="00D90CE4" w:rsidP="00D90CE4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Unit-2 General Pharmacology</w:t>
      </w:r>
    </w:p>
    <w:p w:rsidR="00D90CE4" w:rsidRPr="00DC1832" w:rsidRDefault="00D90CE4" w:rsidP="00D90CE4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Long Essay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rinciple and mechanism of drug action?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G-protein coupled receptors? Explain about the G-protein couple signal transduction mechanism.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enzyme linked receptor? Explain the tyrosine enzyme linked receptor signal transduction mechanism.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ion channel receptor? Explain any one ion channel receptor transduction mechanism.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lastRenderedPageBreak/>
        <w:t>What are the types of drug interactions? Explain the factor affecting the pharmacokinetics drug-drug interaction.</w:t>
      </w:r>
    </w:p>
    <w:p w:rsidR="00D90CE4" w:rsidRPr="00DC1832" w:rsidRDefault="00D90CE4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different types of drug interactions? Explain the factors affecting the pharmacodynamics drug-drug interaction.</w:t>
      </w:r>
    </w:p>
    <w:p w:rsidR="00B5416B" w:rsidRPr="00DC1832" w:rsidRDefault="00B5416B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different preclinical evaluation phase in drug discovery.</w:t>
      </w:r>
    </w:p>
    <w:p w:rsidR="00B5416B" w:rsidRPr="00DC1832" w:rsidRDefault="00B5416B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different clinical evaluation phase in drug discovery.</w:t>
      </w:r>
    </w:p>
    <w:p w:rsidR="00B5416B" w:rsidRPr="00DC1832" w:rsidRDefault="00B5416B" w:rsidP="00D90C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 detailed note on mechanism of drug action.</w:t>
      </w:r>
    </w:p>
    <w:p w:rsidR="00B5416B" w:rsidRPr="00DC1832" w:rsidRDefault="00B5416B" w:rsidP="00B5416B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essay</w:t>
      </w:r>
    </w:p>
    <w:p w:rsidR="00D90CE4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JAK-STAT binding receptor transduction mechanism.</w:t>
      </w:r>
    </w:p>
    <w:p w:rsidR="00B5416B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factor affecting the absorption of drug?</w:t>
      </w:r>
    </w:p>
    <w:p w:rsidR="00B5416B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transcription factor? How receptor regulate the transcription factor.</w:t>
      </w:r>
    </w:p>
    <w:p w:rsidR="00B5416B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factor modifying drug action?</w:t>
      </w:r>
    </w:p>
    <w:p w:rsidR="00B5416B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is adverse drug reactions? What are the types of adverse drug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reaction.</w:t>
      </w:r>
      <w:proofErr w:type="gramEnd"/>
    </w:p>
    <w:p w:rsidR="00B5416B" w:rsidRPr="00DC1832" w:rsidRDefault="00B5416B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different steps involved of drug discovery?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different phases of the clinical studies.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do you mean by preclinical toxicity tests? Explain the types of preclinical toxicity test.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on dose responses relationship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Define Synergism and write about time synergism. 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detailed note on Dug -Drug interactions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kinetic drug-drug interactions.</w:t>
      </w:r>
    </w:p>
    <w:p w:rsidR="00DC1832" w:rsidRPr="00DC1832" w:rsidRDefault="00DC1832" w:rsidP="00DC18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short notes on pharmacovigilance</w:t>
      </w:r>
    </w:p>
    <w:p w:rsidR="00B5416B" w:rsidRPr="00DC1832" w:rsidRDefault="00DC1832" w:rsidP="00B541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harmacodynamic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drug-drug interactions 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answer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types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ingn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duction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mechanism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do you mean by drug receptor interactions?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is significance of therapeutic index?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combined effects of drugs with examples?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is dose response relationship with examples?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application of pharmacovigilance?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notes on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ionchanne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receptors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note on Tyrosine Kinase Receptors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Define pharmacovigilance.</w:t>
      </w:r>
    </w:p>
    <w:p w:rsidR="00DC1832" w:rsidRPr="00DC1832" w:rsidRDefault="00DC1832" w:rsidP="00DC183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short notes on drug receptor interaction.</w:t>
      </w:r>
    </w:p>
    <w:p w:rsidR="00DC1832" w:rsidRPr="00DC1832" w:rsidRDefault="00DC1832" w:rsidP="00DC1832">
      <w:p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Unit-3 Pharmacology of peripheral nervous system</w:t>
      </w:r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Long essays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Describe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with example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Describe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of adrenergic system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Describe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of cholinergic system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classification of neurotransmitters with their function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ara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 Explain the pharmacological actions, side effects and uses of acetylcholine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lastRenderedPageBreak/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ara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 Explain the pharmacological actions, side effects and uses of atropine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 Explain the pharmacological actions, side effects and uses of adrenaline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. Explain the pharmacological actions, side effects and uses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catecholamines</w:t>
      </w:r>
      <w:proofErr w:type="spellEnd"/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non-selective beta blockers? Explain the pharmacological actions, side effects and uses of Non-selective beta- blocker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selective ß blockers? Explain the pharmacological actions, side effects and uses of any one selective beta blocker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ß1 blockers? Explain the pharmacological actions, side effects and uses of any one selective Beta1 blocker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beta 2 blocker? Explain the pharmacological actions, side effects and uses of any one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selective  B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>1 blocker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beta2 blocker. Explain the pharmacological actions, side effects and uses of any one selective Beta1 blockers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neuromuscular blocking agents. Write the pharmacology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tubocurarine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steps involved in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of ANS.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essay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ny five are the functions of the autonomic nervous system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organization of the autonomic nervous system?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different neurotransmitters in peripheral nervous system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y of MAO inhibitors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y of COMT inhibitors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pharmacology of indirectly -acting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any one ß adrenergic antagonist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pharmacology of any one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 xml:space="preserve"> adrenergic agonist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dopamine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any one ß adrenergic antagonist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pharmacology of any one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 xml:space="preserve"> adrenergic antagonist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any one dopaminergic antagonist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pharmacology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orademnaline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pharmacology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hysostigmin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pharmacology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ancuronium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succinylcholine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 note on acetylcholinesterase inhibitors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 note on skeletal muscle relaxants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local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esthetic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agents.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 xml:space="preserve"> Write the pharmacology of any one local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esthetic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agent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ical actions, side effects and uses of reserpine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ical actions, side effects and uses of propranolol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ical actions, side effects and uses of atenolol.</w:t>
      </w:r>
    </w:p>
    <w:p w:rsidR="00DC1832" w:rsidRPr="00DC1832" w:rsidRDefault="00DC1832" w:rsidP="00DC18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Dales principle and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upersensitivity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heory.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answers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lastRenderedPageBreak/>
        <w:t>Enlist the neurotransmitters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sympathomimetics</w:t>
      </w:r>
      <w:proofErr w:type="spellEnd"/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classification of sympatholytic agent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arasympathomim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agents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classification of parasympathetic agents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classification of skeletal muscle relaxants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about the functions of ANS.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drugs used in myasthenia gravis?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are the drugs used in glaucoma?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is the difference between men depolarization and depolarization types of neuromuscular blocker?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is the use of epidural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esthesia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?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hat is the use of conduction block?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mechanism of action of local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esthetic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agents</w:t>
      </w:r>
    </w:p>
    <w:p w:rsidR="00DC1832" w:rsidRPr="00DC1832" w:rsidRDefault="00DC1832" w:rsidP="00DC18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y of Procaine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8"/>
          <w:szCs w:val="28"/>
        </w:rPr>
      </w:pPr>
      <w:r w:rsidRPr="00DC1832">
        <w:rPr>
          <w:rFonts w:ascii="Times New Roman" w:hAnsi="Times New Roman" w:cs="Times New Roman"/>
          <w:b/>
          <w:sz w:val="28"/>
          <w:szCs w:val="28"/>
        </w:rPr>
        <w:t>UNIT-IV Pharmacology of central nervous system</w:t>
      </w: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Long Essays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different stages of general </w:t>
      </w:r>
      <w:proofErr w:type="spellStart"/>
      <w:proofErr w:type="gramStart"/>
      <w:r w:rsidRPr="00DC1832">
        <w:rPr>
          <w:rFonts w:ascii="Times New Roman" w:hAnsi="Times New Roman" w:cs="Times New Roman"/>
          <w:sz w:val="24"/>
          <w:szCs w:val="24"/>
        </w:rPr>
        <w:t>anesthetics</w:t>
      </w:r>
      <w:proofErr w:type="spellEnd"/>
      <w:proofErr w:type="gramEnd"/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Classification of Barbiturates. Explain the mechanism of action, pharmacology and uses of barbiturates.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skeletal muscle relaxant. Explain the pharmacology and uses of any one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Centraly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acting muscle relaxant.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ti epilep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with examples. Explain the pharmacology, side effects and uses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phenytoine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steps involved in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in the CNS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Explain the steps involved in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neurohumoral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transmission of GABA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are the stages of general </w:t>
      </w:r>
      <w:proofErr w:type="spellStart"/>
      <w:proofErr w:type="gramStart"/>
      <w:r w:rsidRPr="00DC1832">
        <w:rPr>
          <w:rFonts w:ascii="Times New Roman" w:hAnsi="Times New Roman" w:cs="Times New Roman"/>
          <w:sz w:val="24"/>
          <w:szCs w:val="24"/>
        </w:rPr>
        <w:t>anesth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Explain the pharmacology, side effects and uses of alcohol</w:t>
      </w:r>
    </w:p>
    <w:p w:rsidR="00DC1832" w:rsidRPr="00DC1832" w:rsidRDefault="00DC1832" w:rsidP="00DC183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Barbiturates. Explain the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mechanisum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of action pharmacology and uses of any One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benzodiazepine..</w:t>
      </w:r>
      <w:proofErr w:type="gramEnd"/>
      <w:r w:rsidRPr="00DC18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1832" w:rsidRPr="00DC1832" w:rsidRDefault="00DC1832" w:rsidP="00DC1832">
      <w:pPr>
        <w:rPr>
          <w:rFonts w:ascii="Times New Roman" w:hAnsi="Times New Roman" w:cs="Times New Roman"/>
          <w:sz w:val="24"/>
          <w:szCs w:val="24"/>
        </w:rPr>
      </w:pPr>
    </w:p>
    <w:p w:rsidR="00DC1832" w:rsidRPr="00DC1832" w:rsidRDefault="00DC1832" w:rsidP="00DC1832">
      <w:pPr>
        <w:rPr>
          <w:rFonts w:ascii="Times New Roman" w:hAnsi="Times New Roman" w:cs="Times New Roman"/>
          <w:b/>
          <w:sz w:val="24"/>
          <w:szCs w:val="24"/>
        </w:rPr>
      </w:pPr>
      <w:r w:rsidRPr="00DC1832">
        <w:rPr>
          <w:rFonts w:ascii="Times New Roman" w:hAnsi="Times New Roman" w:cs="Times New Roman"/>
          <w:b/>
          <w:sz w:val="24"/>
          <w:szCs w:val="24"/>
        </w:rPr>
        <w:t>Short Essay”</w:t>
      </w:r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mechanism of action and pharmacology of sodium valproate.</w:t>
      </w:r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>Write the pharmacology of gabapentin</w:t>
      </w:r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is the therapeutic application of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Disulfiram.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is the role of GABA in central nervous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system.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hat is the role of glycine in central nervous </w:t>
      </w:r>
      <w:proofErr w:type="gramStart"/>
      <w:r w:rsidRPr="00DC1832">
        <w:rPr>
          <w:rFonts w:ascii="Times New Roman" w:hAnsi="Times New Roman" w:cs="Times New Roman"/>
          <w:sz w:val="24"/>
          <w:szCs w:val="24"/>
        </w:rPr>
        <w:t>system.</w:t>
      </w:r>
      <w:proofErr w:type="gramEnd"/>
    </w:p>
    <w:p w:rsidR="00DC1832" w:rsidRP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tieplep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with examples.</w:t>
      </w:r>
    </w:p>
    <w:p w:rsidR="00DC1832" w:rsidRDefault="00DC1832" w:rsidP="00DC18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C1832">
        <w:rPr>
          <w:rFonts w:ascii="Times New Roman" w:hAnsi="Times New Roman" w:cs="Times New Roman"/>
          <w:sz w:val="24"/>
          <w:szCs w:val="24"/>
        </w:rPr>
        <w:t xml:space="preserve">Write the classification of general </w:t>
      </w:r>
      <w:proofErr w:type="spellStart"/>
      <w:r w:rsidRPr="00DC1832">
        <w:rPr>
          <w:rFonts w:ascii="Times New Roman" w:hAnsi="Times New Roman" w:cs="Times New Roman"/>
          <w:sz w:val="24"/>
          <w:szCs w:val="24"/>
        </w:rPr>
        <w:t>anesthetics</w:t>
      </w:r>
      <w:proofErr w:type="spellEnd"/>
      <w:r w:rsidRPr="00DC1832">
        <w:rPr>
          <w:rFonts w:ascii="Times New Roman" w:hAnsi="Times New Roman" w:cs="Times New Roman"/>
          <w:sz w:val="24"/>
          <w:szCs w:val="24"/>
        </w:rPr>
        <w:t xml:space="preserve"> with examples. Explain the pharmacology of ketamine.</w:t>
      </w:r>
    </w:p>
    <w:p w:rsidR="00D26D3F" w:rsidRDefault="00D26D3F" w:rsidP="00D26D3F">
      <w:pPr>
        <w:rPr>
          <w:b/>
          <w:sz w:val="28"/>
          <w:szCs w:val="28"/>
        </w:rPr>
      </w:pPr>
    </w:p>
    <w:p w:rsidR="00D26D3F" w:rsidRDefault="00D26D3F" w:rsidP="00D26D3F">
      <w:pPr>
        <w:rPr>
          <w:b/>
          <w:sz w:val="28"/>
          <w:szCs w:val="28"/>
        </w:rPr>
      </w:pPr>
    </w:p>
    <w:p w:rsidR="00D26D3F" w:rsidRPr="00D26D3F" w:rsidRDefault="00D26D3F" w:rsidP="00D26D3F">
      <w:pPr>
        <w:rPr>
          <w:b/>
          <w:sz w:val="28"/>
          <w:szCs w:val="28"/>
        </w:rPr>
      </w:pPr>
      <w:bookmarkStart w:id="0" w:name="_GoBack"/>
      <w:bookmarkEnd w:id="0"/>
      <w:r w:rsidRPr="00D26D3F">
        <w:rPr>
          <w:b/>
          <w:sz w:val="28"/>
          <w:szCs w:val="28"/>
        </w:rPr>
        <w:lastRenderedPageBreak/>
        <w:t xml:space="preserve">UNIT-V Pharmacology of central nervous system </w:t>
      </w:r>
    </w:p>
    <w:p w:rsidR="00D26D3F" w:rsidRPr="00D26D3F" w:rsidRDefault="00D26D3F" w:rsidP="00D26D3F">
      <w:pPr>
        <w:rPr>
          <w:b/>
          <w:sz w:val="24"/>
          <w:szCs w:val="24"/>
        </w:rPr>
      </w:pPr>
      <w:r w:rsidRPr="00D26D3F">
        <w:rPr>
          <w:b/>
          <w:sz w:val="24"/>
          <w:szCs w:val="24"/>
        </w:rPr>
        <w:t>Long Essay</w:t>
      </w:r>
    </w:p>
    <w:p w:rsidR="00D26D3F" w:rsidRPr="00D26D3F" w:rsidRDefault="00D26D3F" w:rsidP="00D26D3F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of antidepressant drugs. Explain the pharmacology of Imipramine.</w:t>
      </w:r>
    </w:p>
    <w:p w:rsidR="00D26D3F" w:rsidRPr="00D26D3F" w:rsidRDefault="00D26D3F" w:rsidP="00D26D3F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pharmacology of chlorpromazine</w:t>
      </w:r>
    </w:p>
    <w:p w:rsidR="00D26D3F" w:rsidRPr="00D26D3F" w:rsidRDefault="00D26D3F" w:rsidP="00D26D3F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about the pharmacology of morphine.</w:t>
      </w:r>
    </w:p>
    <w:p w:rsidR="00D26D3F" w:rsidRPr="00D26D3F" w:rsidRDefault="00D26D3F" w:rsidP="00D26D3F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opioid analgesics. Write the Pharmacology and adverse effects morphine</w:t>
      </w:r>
    </w:p>
    <w:p w:rsidR="00D26D3F" w:rsidRPr="00D26D3F" w:rsidRDefault="00D26D3F" w:rsidP="00D26D3F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rite the classify CNS stimulants with examples. Explain the pharmacology </w:t>
      </w:r>
      <w:proofErr w:type="spellStart"/>
      <w:r w:rsidRPr="00D26D3F">
        <w:rPr>
          <w:rFonts w:ascii="Times New Roman" w:hAnsi="Times New Roman" w:cs="Times New Roman"/>
          <w:sz w:val="24"/>
          <w:szCs w:val="24"/>
        </w:rPr>
        <w:t>amephetamine</w:t>
      </w:r>
      <w:proofErr w:type="spellEnd"/>
      <w:r w:rsidRPr="00D26D3F">
        <w:rPr>
          <w:rFonts w:ascii="Times New Roman" w:hAnsi="Times New Roman" w:cs="Times New Roman"/>
          <w:sz w:val="24"/>
          <w:szCs w:val="24"/>
        </w:rPr>
        <w:t>.</w:t>
      </w:r>
    </w:p>
    <w:p w:rsidR="00D26D3F" w:rsidRPr="00D26D3F" w:rsidRDefault="00D26D3F" w:rsidP="00D26D3F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26D3F">
        <w:rPr>
          <w:rFonts w:ascii="Times New Roman" w:hAnsi="Times New Roman" w:cs="Times New Roman"/>
          <w:b/>
          <w:sz w:val="24"/>
          <w:szCs w:val="24"/>
        </w:rPr>
        <w:t>Short Essay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brief notes on morphine antagonistic drugs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notes on morphine poisoning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notes on nootropic agents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rite note on drugs used in </w:t>
      </w:r>
      <w:proofErr w:type="spellStart"/>
      <w:r w:rsidRPr="00D26D3F">
        <w:rPr>
          <w:rFonts w:ascii="Times New Roman" w:hAnsi="Times New Roman" w:cs="Times New Roman"/>
          <w:sz w:val="24"/>
          <w:szCs w:val="24"/>
        </w:rPr>
        <w:t>Alzheimers</w:t>
      </w:r>
      <w:proofErr w:type="spellEnd"/>
      <w:r w:rsidRPr="00D26D3F">
        <w:rPr>
          <w:rFonts w:ascii="Times New Roman" w:hAnsi="Times New Roman" w:cs="Times New Roman"/>
          <w:sz w:val="24"/>
          <w:szCs w:val="24"/>
        </w:rPr>
        <w:t xml:space="preserve"> disease 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about the pharmacology of 1-dopa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of psychopharmacological agents with examples.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Explain about drug tolerance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hat are the advantages of selective serotonin reuptake </w:t>
      </w:r>
      <w:proofErr w:type="gramStart"/>
      <w:r w:rsidRPr="00D26D3F">
        <w:rPr>
          <w:rFonts w:ascii="Times New Roman" w:hAnsi="Times New Roman" w:cs="Times New Roman"/>
          <w:sz w:val="24"/>
          <w:szCs w:val="24"/>
        </w:rPr>
        <w:t>inhibitors</w:t>
      </w:r>
      <w:proofErr w:type="gramEnd"/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hat is difference between </w:t>
      </w:r>
      <w:proofErr w:type="spellStart"/>
      <w:r w:rsidRPr="00D26D3F">
        <w:rPr>
          <w:rFonts w:ascii="Times New Roman" w:hAnsi="Times New Roman" w:cs="Times New Roman"/>
          <w:sz w:val="24"/>
          <w:szCs w:val="24"/>
        </w:rPr>
        <w:t>Alzhermer’s</w:t>
      </w:r>
      <w:proofErr w:type="spellEnd"/>
      <w:r w:rsidRPr="00D26D3F">
        <w:rPr>
          <w:rFonts w:ascii="Times New Roman" w:hAnsi="Times New Roman" w:cs="Times New Roman"/>
          <w:sz w:val="24"/>
          <w:szCs w:val="24"/>
        </w:rPr>
        <w:t xml:space="preserve"> diseases and dementia</w:t>
      </w:r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Describe the mechanism of action, therapeutic uses and adverse effect of </w:t>
      </w:r>
      <w:proofErr w:type="spellStart"/>
      <w:r w:rsidRPr="00D26D3F">
        <w:rPr>
          <w:rFonts w:ascii="Times New Roman" w:hAnsi="Times New Roman" w:cs="Times New Roman"/>
          <w:sz w:val="24"/>
          <w:szCs w:val="24"/>
        </w:rPr>
        <w:t>benzodiazepins</w:t>
      </w:r>
      <w:proofErr w:type="spellEnd"/>
    </w:p>
    <w:p w:rsidR="00D26D3F" w:rsidRPr="00D26D3F" w:rsidRDefault="00D26D3F" w:rsidP="00D26D3F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ication of anti-parkinsonism drugs. Explain the pharmacology of L-Dopa.</w:t>
      </w:r>
    </w:p>
    <w:p w:rsidR="00D26D3F" w:rsidRPr="00D26D3F" w:rsidRDefault="00D26D3F" w:rsidP="00D26D3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26D3F" w:rsidRPr="00D26D3F" w:rsidRDefault="00D26D3F" w:rsidP="00D26D3F">
      <w:pPr>
        <w:rPr>
          <w:rFonts w:ascii="Times New Roman" w:hAnsi="Times New Roman" w:cs="Times New Roman"/>
          <w:b/>
          <w:sz w:val="24"/>
          <w:szCs w:val="24"/>
        </w:rPr>
      </w:pPr>
      <w:r w:rsidRPr="00D26D3F">
        <w:rPr>
          <w:rFonts w:ascii="Times New Roman" w:hAnsi="Times New Roman" w:cs="Times New Roman"/>
          <w:b/>
          <w:sz w:val="24"/>
          <w:szCs w:val="24"/>
        </w:rPr>
        <w:t>Short answer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Define drug tolerance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hat are the withdrawal symptoms of </w:t>
      </w:r>
      <w:proofErr w:type="gramStart"/>
      <w:r w:rsidRPr="00D26D3F">
        <w:rPr>
          <w:rFonts w:ascii="Times New Roman" w:hAnsi="Times New Roman" w:cs="Times New Roman"/>
          <w:sz w:val="24"/>
          <w:szCs w:val="24"/>
        </w:rPr>
        <w:t>antidepressants</w:t>
      </w:r>
      <w:proofErr w:type="gramEnd"/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hat is the therapeutic uses of </w:t>
      </w:r>
      <w:proofErr w:type="spellStart"/>
      <w:proofErr w:type="gramStart"/>
      <w:r w:rsidRPr="00D26D3F">
        <w:rPr>
          <w:rFonts w:ascii="Times New Roman" w:hAnsi="Times New Roman" w:cs="Times New Roman"/>
          <w:sz w:val="24"/>
          <w:szCs w:val="24"/>
        </w:rPr>
        <w:t>Nalorphine</w:t>
      </w:r>
      <w:proofErr w:type="spellEnd"/>
      <w:proofErr w:type="gramEnd"/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Define drug abuse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Define drug addiction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 xml:space="preserve">What is the therapeutic uses </w:t>
      </w:r>
      <w:proofErr w:type="gramStart"/>
      <w:r w:rsidRPr="00D26D3F">
        <w:rPr>
          <w:rFonts w:ascii="Times New Roman" w:hAnsi="Times New Roman" w:cs="Times New Roman"/>
          <w:sz w:val="24"/>
          <w:szCs w:val="24"/>
        </w:rPr>
        <w:t>Naloxone</w:t>
      </w:r>
      <w:proofErr w:type="gramEnd"/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opioid analgesics with example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CNS stimulant drugs with example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anti-Parkinson’s agents with example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hallucinogenic agents with example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anti-anxiety agents with examples</w:t>
      </w:r>
    </w:p>
    <w:p w:rsidR="00D26D3F" w:rsidRPr="00D26D3F" w:rsidRDefault="00D26D3F" w:rsidP="00D26D3F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D26D3F">
        <w:rPr>
          <w:rFonts w:ascii="Times New Roman" w:hAnsi="Times New Roman" w:cs="Times New Roman"/>
          <w:sz w:val="24"/>
          <w:szCs w:val="24"/>
        </w:rPr>
        <w:t>Write the classify antidepressant drugs with examples</w:t>
      </w:r>
    </w:p>
    <w:p w:rsidR="00D26D3F" w:rsidRPr="00D26D3F" w:rsidRDefault="00D26D3F" w:rsidP="00D26D3F">
      <w:pPr>
        <w:rPr>
          <w:rFonts w:ascii="Times New Roman" w:hAnsi="Times New Roman" w:cs="Times New Roman"/>
          <w:sz w:val="24"/>
          <w:szCs w:val="24"/>
        </w:rPr>
      </w:pPr>
    </w:p>
    <w:p w:rsidR="00D26D3F" w:rsidRPr="00D26D3F" w:rsidRDefault="00D26D3F" w:rsidP="00D26D3F">
      <w:pPr>
        <w:rPr>
          <w:rFonts w:ascii="Times New Roman" w:hAnsi="Times New Roman" w:cs="Times New Roman"/>
          <w:sz w:val="24"/>
          <w:szCs w:val="24"/>
        </w:rPr>
      </w:pPr>
    </w:p>
    <w:p w:rsidR="00D26D3F" w:rsidRPr="00D26D3F" w:rsidRDefault="00D26D3F" w:rsidP="00D26D3F">
      <w:pPr>
        <w:rPr>
          <w:rFonts w:ascii="Times New Roman" w:hAnsi="Times New Roman" w:cs="Times New Roman"/>
          <w:sz w:val="24"/>
          <w:szCs w:val="24"/>
        </w:rPr>
      </w:pPr>
    </w:p>
    <w:p w:rsidR="00DC1832" w:rsidRPr="00D26D3F" w:rsidRDefault="00DC1832" w:rsidP="00DC1832">
      <w:pPr>
        <w:rPr>
          <w:rFonts w:ascii="Times New Roman" w:hAnsi="Times New Roman" w:cs="Times New Roman"/>
          <w:sz w:val="24"/>
          <w:szCs w:val="24"/>
        </w:rPr>
      </w:pPr>
    </w:p>
    <w:p w:rsidR="00DC1832" w:rsidRPr="00D26D3F" w:rsidRDefault="00DC1832" w:rsidP="00DC1832">
      <w:pPr>
        <w:rPr>
          <w:rFonts w:ascii="Times New Roman" w:hAnsi="Times New Roman" w:cs="Times New Roman"/>
          <w:sz w:val="24"/>
          <w:szCs w:val="24"/>
        </w:rPr>
      </w:pPr>
    </w:p>
    <w:p w:rsidR="00DC1832" w:rsidRPr="00D26D3F" w:rsidRDefault="00DC1832" w:rsidP="00DC1832">
      <w:pPr>
        <w:rPr>
          <w:rFonts w:ascii="Times New Roman" w:hAnsi="Times New Roman" w:cs="Times New Roman"/>
          <w:sz w:val="24"/>
          <w:szCs w:val="24"/>
        </w:rPr>
      </w:pPr>
    </w:p>
    <w:sectPr w:rsidR="00DC1832" w:rsidRPr="00D26D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41175"/>
    <w:multiLevelType w:val="hybridMultilevel"/>
    <w:tmpl w:val="CD8AE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E12CB"/>
    <w:multiLevelType w:val="hybridMultilevel"/>
    <w:tmpl w:val="664603D2"/>
    <w:lvl w:ilvl="0" w:tplc="4009000F">
      <w:start w:val="1"/>
      <w:numFmt w:val="decimal"/>
      <w:lvlText w:val="%1."/>
      <w:lvlJc w:val="left"/>
      <w:pPr>
        <w:ind w:left="883" w:hanging="360"/>
      </w:pPr>
    </w:lvl>
    <w:lvl w:ilvl="1" w:tplc="40090019" w:tentative="1">
      <w:start w:val="1"/>
      <w:numFmt w:val="lowerLetter"/>
      <w:lvlText w:val="%2."/>
      <w:lvlJc w:val="left"/>
      <w:pPr>
        <w:ind w:left="1603" w:hanging="360"/>
      </w:pPr>
    </w:lvl>
    <w:lvl w:ilvl="2" w:tplc="4009001B" w:tentative="1">
      <w:start w:val="1"/>
      <w:numFmt w:val="lowerRoman"/>
      <w:lvlText w:val="%3."/>
      <w:lvlJc w:val="right"/>
      <w:pPr>
        <w:ind w:left="2323" w:hanging="180"/>
      </w:pPr>
    </w:lvl>
    <w:lvl w:ilvl="3" w:tplc="4009000F" w:tentative="1">
      <w:start w:val="1"/>
      <w:numFmt w:val="decimal"/>
      <w:lvlText w:val="%4."/>
      <w:lvlJc w:val="left"/>
      <w:pPr>
        <w:ind w:left="3043" w:hanging="360"/>
      </w:pPr>
    </w:lvl>
    <w:lvl w:ilvl="4" w:tplc="40090019" w:tentative="1">
      <w:start w:val="1"/>
      <w:numFmt w:val="lowerLetter"/>
      <w:lvlText w:val="%5."/>
      <w:lvlJc w:val="left"/>
      <w:pPr>
        <w:ind w:left="3763" w:hanging="360"/>
      </w:pPr>
    </w:lvl>
    <w:lvl w:ilvl="5" w:tplc="4009001B" w:tentative="1">
      <w:start w:val="1"/>
      <w:numFmt w:val="lowerRoman"/>
      <w:lvlText w:val="%6."/>
      <w:lvlJc w:val="right"/>
      <w:pPr>
        <w:ind w:left="4483" w:hanging="180"/>
      </w:pPr>
    </w:lvl>
    <w:lvl w:ilvl="6" w:tplc="4009000F" w:tentative="1">
      <w:start w:val="1"/>
      <w:numFmt w:val="decimal"/>
      <w:lvlText w:val="%7."/>
      <w:lvlJc w:val="left"/>
      <w:pPr>
        <w:ind w:left="5203" w:hanging="360"/>
      </w:pPr>
    </w:lvl>
    <w:lvl w:ilvl="7" w:tplc="40090019" w:tentative="1">
      <w:start w:val="1"/>
      <w:numFmt w:val="lowerLetter"/>
      <w:lvlText w:val="%8."/>
      <w:lvlJc w:val="left"/>
      <w:pPr>
        <w:ind w:left="5923" w:hanging="360"/>
      </w:pPr>
    </w:lvl>
    <w:lvl w:ilvl="8" w:tplc="4009001B" w:tentative="1">
      <w:start w:val="1"/>
      <w:numFmt w:val="lowerRoman"/>
      <w:lvlText w:val="%9."/>
      <w:lvlJc w:val="right"/>
      <w:pPr>
        <w:ind w:left="6643" w:hanging="180"/>
      </w:pPr>
    </w:lvl>
  </w:abstractNum>
  <w:abstractNum w:abstractNumId="2" w15:restartNumberingAfterBreak="0">
    <w:nsid w:val="0ADD7C31"/>
    <w:multiLevelType w:val="hybridMultilevel"/>
    <w:tmpl w:val="4E1E5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20716"/>
    <w:multiLevelType w:val="hybridMultilevel"/>
    <w:tmpl w:val="33383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C74A4"/>
    <w:multiLevelType w:val="hybridMultilevel"/>
    <w:tmpl w:val="32684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77FC8"/>
    <w:multiLevelType w:val="hybridMultilevel"/>
    <w:tmpl w:val="E816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8725F"/>
    <w:multiLevelType w:val="hybridMultilevel"/>
    <w:tmpl w:val="CEA89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59F9"/>
    <w:multiLevelType w:val="hybridMultilevel"/>
    <w:tmpl w:val="F5AEB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54C24"/>
    <w:multiLevelType w:val="hybridMultilevel"/>
    <w:tmpl w:val="9182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4D29DA"/>
    <w:multiLevelType w:val="hybridMultilevel"/>
    <w:tmpl w:val="97A6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5072B"/>
    <w:multiLevelType w:val="hybridMultilevel"/>
    <w:tmpl w:val="6F5EF8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2460E"/>
    <w:multiLevelType w:val="hybridMultilevel"/>
    <w:tmpl w:val="AEE04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68021E"/>
    <w:multiLevelType w:val="hybridMultilevel"/>
    <w:tmpl w:val="DFB6E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C22D2"/>
    <w:multiLevelType w:val="hybridMultilevel"/>
    <w:tmpl w:val="03D07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11"/>
  </w:num>
  <w:num w:numId="8">
    <w:abstractNumId w:val="13"/>
  </w:num>
  <w:num w:numId="9">
    <w:abstractNumId w:val="0"/>
  </w:num>
  <w:num w:numId="10">
    <w:abstractNumId w:val="9"/>
  </w:num>
  <w:num w:numId="11">
    <w:abstractNumId w:val="5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jcxNzM2MDQ0tzRT0lEKTi0uzszPAykwrAUAOfuh2ywAAAA="/>
  </w:docVars>
  <w:rsids>
    <w:rsidRoot w:val="00D90CE4"/>
    <w:rsid w:val="005E18D9"/>
    <w:rsid w:val="00B5416B"/>
    <w:rsid w:val="00D26D3F"/>
    <w:rsid w:val="00D90CE4"/>
    <w:rsid w:val="00DC1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95F3B"/>
  <w15:chartTrackingRefBased/>
  <w15:docId w15:val="{4B0CAFA0-44B5-4847-8BA2-08E3EB2BF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0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7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1460</Words>
  <Characters>832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10-02T05:51:00Z</dcterms:created>
  <dcterms:modified xsi:type="dcterms:W3CDTF">2021-10-02T07:12:00Z</dcterms:modified>
</cp:coreProperties>
</file>